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78105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ksymilian Pawl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Sylwia Głase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